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5F73" w:rsidRDefault="00BE5F73" w:rsidP="007F1F7A">
      <w:pPr>
        <w:rPr>
          <w:rFonts w:ascii="Arial Narrow" w:hAnsi="Arial Narrow" w:cs="Arial"/>
          <w:sz w:val="22"/>
          <w:szCs w:val="22"/>
        </w:rPr>
      </w:pPr>
    </w:p>
    <w:p w:rsidR="00BE5F73" w:rsidRPr="00E14BF6" w:rsidRDefault="00723122" w:rsidP="00AA16A6">
      <w:pPr>
        <w:jc w:val="center"/>
        <w:rPr>
          <w:rFonts w:ascii="Arial Narrow" w:hAnsi="Arial Narrow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756400" cy="803910"/>
                <wp:effectExtent l="14605" t="17145" r="20320" b="1714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8039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D0D0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F7099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05867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E5F73" w:rsidRPr="007F1F7A" w:rsidRDefault="00BE5F73" w:rsidP="007F1F7A">
                            <w:pPr>
                              <w:jc w:val="center"/>
                              <w:rPr>
                                <w:rFonts w:ascii="Rockwell Extra Bold" w:hAnsi="Rockwell Extra Bold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BE5F73" w:rsidRDefault="00BE5F73" w:rsidP="007F1F7A">
                            <w:pPr>
                              <w:jc w:val="center"/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</w:pPr>
                            <w:smartTag w:uri="urn:schemas-microsoft-com:office:smarttags" w:element="country-region">
                              <w:r>
                                <w:rPr>
                                  <w:rFonts w:ascii="Rockwell Extra Bold" w:hAnsi="Rockwell Extra Bold"/>
                                  <w:b/>
                                  <w:sz w:val="36"/>
                                  <w:szCs w:val="36"/>
                                </w:rPr>
                                <w:t>MADAGASCAR</w:t>
                              </w:r>
                            </w:smartTag>
                            <w:r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r>
                                <w:rPr>
                                  <w:rFonts w:ascii="Rockwell Extra Bold" w:hAnsi="Rockwell Extra Bold"/>
                                  <w:b/>
                                  <w:sz w:val="36"/>
                                  <w:szCs w:val="36"/>
                                </w:rPr>
                                <w:t>MISSION</w:t>
                              </w:r>
                            </w:smartTag>
                            <w:r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 xml:space="preserve"> NETWORK CONFERENCE</w:t>
                            </w:r>
                          </w:p>
                          <w:p w:rsidR="00BE5F73" w:rsidRPr="007F1F7A" w:rsidRDefault="00BE5F73" w:rsidP="007F1F7A">
                            <w:pPr>
                              <w:jc w:val="center"/>
                              <w:rPr>
                                <w:rFonts w:ascii="Arial Narrow" w:hAnsi="Arial Narrow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7F1F7A">
                              <w:rPr>
                                <w:rFonts w:ascii="Rockwell Extra Bold" w:hAnsi="Rockwell Extra Bold"/>
                                <w:b/>
                                <w:sz w:val="36"/>
                                <w:szCs w:val="36"/>
                              </w:rPr>
                              <w:t>REGISTRATION FORM</w:t>
                            </w:r>
                          </w:p>
                          <w:p w:rsidR="00BE5F73" w:rsidRPr="000E71F0" w:rsidRDefault="00BE5F73" w:rsidP="00B850C1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32pt;height:63.3pt;z-index:2516577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" filled="f" fillcolor="#1f7099" strokecolor="#0d0d0d" strokeweight="2.25pt">
                <v:shadow color="#205867" opacity=".5" offset="1pt"/>
                <v:textbox>
                  <w:txbxContent>
                    <w:p w:rsidR="00BE5F73" w:rsidRPr="007F1F7A" w:rsidRDefault="00BE5F73" w:rsidP="007F1F7A">
                      <w:pPr>
                        <w:jc w:val="center"/>
                        <w:rPr>
                          <w:rFonts w:ascii="Rockwell Extra Bold" w:hAnsi="Rockwell Extra Bold"/>
                          <w:b/>
                          <w:sz w:val="16"/>
                          <w:szCs w:val="16"/>
                        </w:rPr>
                      </w:pPr>
                    </w:p>
                    <w:p w:rsidR="00BE5F73" w:rsidRDefault="00BE5F73" w:rsidP="007F1F7A">
                      <w:pPr>
                        <w:jc w:val="center"/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</w:pPr>
                      <w:smartTag w:uri="urn:schemas-microsoft-com:office:smarttags" w:element="country-region">
                        <w:r>
                          <w:rPr>
                            <w:rFonts w:ascii="Rockwell Extra Bold" w:hAnsi="Rockwell Extra Bold"/>
                            <w:b/>
                            <w:sz w:val="36"/>
                            <w:szCs w:val="36"/>
                          </w:rPr>
                          <w:t>MADAGASCAR</w:t>
                        </w:r>
                      </w:smartTag>
                      <w:r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 xml:space="preserve"> </w:t>
                      </w:r>
                      <w:smartTag w:uri="urn:schemas-microsoft-com:office:smarttags" w:element="place">
                        <w:r>
                          <w:rPr>
                            <w:rFonts w:ascii="Rockwell Extra Bold" w:hAnsi="Rockwell Extra Bold"/>
                            <w:b/>
                            <w:sz w:val="36"/>
                            <w:szCs w:val="36"/>
                          </w:rPr>
                          <w:t>MISSION</w:t>
                        </w:r>
                      </w:smartTag>
                      <w:r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 xml:space="preserve"> NETWORK CONFERENCE</w:t>
                      </w:r>
                    </w:p>
                    <w:p w:rsidR="00BE5F73" w:rsidRPr="007F1F7A" w:rsidRDefault="00BE5F73" w:rsidP="007F1F7A">
                      <w:pPr>
                        <w:jc w:val="center"/>
                        <w:rPr>
                          <w:rFonts w:ascii="Arial Narrow" w:hAnsi="Arial Narrow"/>
                          <w:color w:val="FFFFFF"/>
                          <w:sz w:val="36"/>
                          <w:szCs w:val="36"/>
                        </w:rPr>
                      </w:pPr>
                      <w:r w:rsidRPr="007F1F7A">
                        <w:rPr>
                          <w:rFonts w:ascii="Rockwell Extra Bold" w:hAnsi="Rockwell Extra Bold"/>
                          <w:b/>
                          <w:sz w:val="36"/>
                          <w:szCs w:val="36"/>
                        </w:rPr>
                        <w:t>REGISTRATION FORM</w:t>
                      </w:r>
                    </w:p>
                    <w:p w:rsidR="00BE5F73" w:rsidRPr="000E71F0" w:rsidRDefault="00BE5F73" w:rsidP="00B850C1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E5F73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:rsidR="00BE5F73" w:rsidRDefault="00BE5F73" w:rsidP="00B850C1">
      <w:pPr>
        <w:rPr>
          <w:rFonts w:ascii="Arial Narrow" w:hAnsi="Arial Narrow" w:cs="Arial"/>
          <w:b/>
          <w:sz w:val="36"/>
          <w:szCs w:val="36"/>
          <w:u w:val="single"/>
        </w:rPr>
      </w:pPr>
    </w:p>
    <w:p w:rsidR="00BE5F73" w:rsidRDefault="00BE5F73" w:rsidP="00B850C1">
      <w:pPr>
        <w:rPr>
          <w:rFonts w:ascii="Arial Narrow" w:hAnsi="Arial Narrow" w:cs="Arial"/>
          <w:b/>
          <w:sz w:val="36"/>
          <w:szCs w:val="36"/>
          <w:u w:val="single"/>
        </w:rPr>
      </w:pPr>
    </w:p>
    <w:p w:rsidR="00BE5F73" w:rsidRPr="00B4459D" w:rsidRDefault="008108AC" w:rsidP="00B4459D">
      <w:pPr>
        <w:jc w:val="center"/>
        <w:rPr>
          <w:rFonts w:ascii="Calibri" w:hAnsi="Calibri" w:cs="Arial"/>
          <w:b/>
          <w:sz w:val="32"/>
          <w:szCs w:val="32"/>
          <w:u w:val="single"/>
        </w:rPr>
      </w:pPr>
      <w:r>
        <w:rPr>
          <w:rFonts w:ascii="Calibri" w:hAnsi="Calibri" w:cs="Arial"/>
          <w:b/>
          <w:sz w:val="32"/>
          <w:szCs w:val="32"/>
          <w:u w:val="single"/>
        </w:rPr>
        <w:t xml:space="preserve">October </w:t>
      </w:r>
      <w:r w:rsidR="0035053A">
        <w:rPr>
          <w:rFonts w:ascii="Calibri" w:hAnsi="Calibri" w:cs="Arial"/>
          <w:b/>
          <w:sz w:val="32"/>
          <w:szCs w:val="32"/>
          <w:u w:val="single"/>
        </w:rPr>
        <w:t>10-12, 2019</w:t>
      </w:r>
      <w:r w:rsidR="00BE5F73" w:rsidRPr="00B4459D">
        <w:rPr>
          <w:rFonts w:ascii="Calibri" w:hAnsi="Calibri" w:cs="Arial"/>
          <w:b/>
          <w:sz w:val="32"/>
          <w:szCs w:val="32"/>
          <w:u w:val="single"/>
        </w:rPr>
        <w:t xml:space="preserve"> </w:t>
      </w:r>
    </w:p>
    <w:p w:rsidR="00BE5F73" w:rsidRPr="00B4459D" w:rsidRDefault="0035053A" w:rsidP="00B4459D">
      <w:pPr>
        <w:jc w:val="center"/>
        <w:rPr>
          <w:rFonts w:ascii="Calibri" w:hAnsi="Calibri" w:cs="Arial"/>
          <w:b/>
          <w:i/>
          <w:sz w:val="28"/>
          <w:szCs w:val="28"/>
        </w:rPr>
      </w:pPr>
      <w:r>
        <w:rPr>
          <w:rFonts w:ascii="Calibri" w:hAnsi="Calibri" w:cs="Arial"/>
          <w:b/>
          <w:i/>
          <w:sz w:val="28"/>
          <w:szCs w:val="28"/>
        </w:rPr>
        <w:t>St. Mark’s</w:t>
      </w:r>
      <w:r w:rsidR="008108AC">
        <w:rPr>
          <w:rFonts w:ascii="Calibri" w:hAnsi="Calibri" w:cs="Arial"/>
          <w:b/>
          <w:i/>
          <w:sz w:val="28"/>
          <w:szCs w:val="28"/>
        </w:rPr>
        <w:t xml:space="preserve"> Presbyterian Church </w:t>
      </w:r>
    </w:p>
    <w:p w:rsidR="00BE5F73" w:rsidRPr="00B4459D" w:rsidRDefault="0035053A" w:rsidP="00E63F98">
      <w:pPr>
        <w:jc w:val="center"/>
        <w:rPr>
          <w:rFonts w:ascii="Calibri" w:hAnsi="Calibri" w:cs="Arial"/>
          <w:b/>
          <w:i/>
          <w:sz w:val="28"/>
          <w:szCs w:val="28"/>
        </w:rPr>
      </w:pPr>
      <w:r>
        <w:rPr>
          <w:rFonts w:ascii="Calibri" w:hAnsi="Calibri" w:cs="Arial"/>
          <w:b/>
          <w:i/>
          <w:sz w:val="28"/>
          <w:szCs w:val="28"/>
        </w:rPr>
        <w:t>1021 Palm Springs Drive</w:t>
      </w:r>
      <w:r w:rsidR="00E63F98">
        <w:rPr>
          <w:rFonts w:ascii="Calibri" w:hAnsi="Calibri" w:cs="Arial"/>
          <w:b/>
          <w:i/>
          <w:sz w:val="28"/>
          <w:szCs w:val="28"/>
        </w:rPr>
        <w:t xml:space="preserve">; </w:t>
      </w:r>
      <w:r>
        <w:rPr>
          <w:rFonts w:ascii="Calibri" w:hAnsi="Calibri" w:cs="Arial"/>
          <w:b/>
          <w:i/>
          <w:sz w:val="28"/>
          <w:szCs w:val="28"/>
        </w:rPr>
        <w:t>Altamonte Springs, FL 32701</w:t>
      </w:r>
    </w:p>
    <w:p w:rsidR="00BE5F73" w:rsidRPr="00995AB4" w:rsidRDefault="00723122" w:rsidP="00AA16A6">
      <w:pPr>
        <w:rPr>
          <w:rFonts w:ascii="Calibri" w:hAnsi="Calibri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95250</wp:posOffset>
                </wp:positionV>
                <wp:extent cx="6858000" cy="2190750"/>
                <wp:effectExtent l="0" t="0" r="19050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0D7B" w:rsidRDefault="00E40D7B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</w:p>
                          <w:p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NAME 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Special Needs:</w:t>
                            </w:r>
                          </w:p>
                          <w:p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Handicapped Accessible</w:t>
                            </w:r>
                          </w:p>
                          <w:p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STREET 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Vegetarian</w:t>
                            </w:r>
                          </w:p>
                          <w:p w:rsidR="00BE5F73" w:rsidRPr="003E0C47" w:rsidRDefault="00BE5F73" w:rsidP="00AA16A6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     Diabetic</w:t>
                            </w:r>
                          </w:p>
                          <w:p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CITY/ZIP 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____  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Other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 xml:space="preserve"> ____________________________</w:t>
                            </w:r>
                          </w:p>
                          <w:p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</w:p>
                          <w:p w:rsidR="00BE5F73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EMAIL 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Additional information: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</w:p>
                          <w:p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 xml:space="preserve">     </w:t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PHONE 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</w:p>
                          <w:p w:rsidR="00BE5F73" w:rsidRDefault="00BE5F73" w:rsidP="002B5479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  <w:t>________________________________________</w:t>
                            </w:r>
                          </w:p>
                          <w:p w:rsidR="00BE5F73" w:rsidRPr="003E0C47" w:rsidRDefault="00BE5F73" w:rsidP="002B5479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CHURCH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/ORGANIZATION</w:t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 xml:space="preserve"> 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ab/>
                            </w:r>
                            <w:r w:rsidRPr="003E0C47">
                              <w:rPr>
                                <w:rFonts w:ascii="Arial Narrow" w:hAnsi="Arial Narrow" w:cs="Arial"/>
                                <w:b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Arial Narrow" w:hAnsi="Arial Narrow" w:cs="Arial"/>
                                <w:b/>
                              </w:rPr>
                              <w:t>__</w:t>
                            </w:r>
                          </w:p>
                          <w:p w:rsidR="00BE5F73" w:rsidRPr="003E0C47" w:rsidRDefault="00BE5F73" w:rsidP="00510E24">
                            <w:pPr>
                              <w:jc w:val="both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</w:p>
                          <w:p w:rsidR="00BE5F73" w:rsidRPr="00915179" w:rsidRDefault="00BE5F73" w:rsidP="00B850C1">
                            <w:pPr>
                              <w:jc w:val="center"/>
                              <w:rPr>
                                <w:rFonts w:ascii="Arial Narrow" w:hAnsi="Arial Narrow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0;margin-top:7.5pt;width:540pt;height:172.5pt;z-index: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">
                <v:textbox>
                  <w:txbxContent>
                    <w:p w:rsidR="00E40D7B" w:rsidRDefault="00E40D7B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</w:p>
                    <w:p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NAME 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Special Needs:</w:t>
                      </w:r>
                    </w:p>
                    <w:p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Handicapped Accessible</w:t>
                      </w:r>
                    </w:p>
                    <w:p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STREET 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Vegetarian</w:t>
                      </w:r>
                    </w:p>
                    <w:p w:rsidR="00BE5F73" w:rsidRPr="003E0C47" w:rsidRDefault="00BE5F73" w:rsidP="00AA16A6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     Diabetic</w:t>
                      </w:r>
                    </w:p>
                    <w:p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CITY/ZIP 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____  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Other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 xml:space="preserve"> ____________________________</w:t>
                      </w:r>
                    </w:p>
                    <w:p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</w:p>
                    <w:p w:rsidR="00BE5F73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EMAIL 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Additional information: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</w:p>
                    <w:p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 xml:space="preserve">     </w:t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PHONE 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</w:p>
                    <w:p w:rsidR="00BE5F73" w:rsidRDefault="00BE5F73" w:rsidP="002B5479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  <w:t>________________________________________</w:t>
                      </w:r>
                    </w:p>
                    <w:p w:rsidR="00BE5F73" w:rsidRPr="003E0C47" w:rsidRDefault="00BE5F73" w:rsidP="002B5479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  <w:r w:rsidRPr="003E0C47">
                        <w:rPr>
                          <w:rFonts w:ascii="Arial Narrow" w:hAnsi="Arial Narrow" w:cs="Arial"/>
                          <w:b/>
                        </w:rPr>
                        <w:t>CHURCH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/ORGANIZATION</w:t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 xml:space="preserve"> 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ab/>
                      </w:r>
                      <w:r w:rsidRPr="003E0C47">
                        <w:rPr>
                          <w:rFonts w:ascii="Arial Narrow" w:hAnsi="Arial Narrow" w:cs="Arial"/>
                          <w:b/>
                        </w:rPr>
                        <w:t>______________________________________</w:t>
                      </w:r>
                      <w:r>
                        <w:rPr>
                          <w:rFonts w:ascii="Arial Narrow" w:hAnsi="Arial Narrow" w:cs="Arial"/>
                          <w:b/>
                        </w:rPr>
                        <w:t>__</w:t>
                      </w:r>
                    </w:p>
                    <w:p w:rsidR="00BE5F73" w:rsidRPr="003E0C47" w:rsidRDefault="00BE5F73" w:rsidP="00510E24">
                      <w:pPr>
                        <w:jc w:val="both"/>
                        <w:rPr>
                          <w:rFonts w:ascii="Arial Narrow" w:hAnsi="Arial Narrow" w:cs="Arial"/>
                          <w:b/>
                        </w:rPr>
                      </w:pPr>
                    </w:p>
                    <w:p w:rsidR="00BE5F73" w:rsidRPr="00915179" w:rsidRDefault="00BE5F73" w:rsidP="00B850C1">
                      <w:pPr>
                        <w:jc w:val="center"/>
                        <w:rPr>
                          <w:rFonts w:ascii="Arial Narrow" w:hAnsi="Arial Narrow" w:cs="Arial"/>
                          <w:b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E5F73" w:rsidRPr="00995AB4">
        <w:rPr>
          <w:rFonts w:ascii="Arial Narrow" w:hAnsi="Arial Narrow"/>
          <w:b/>
          <w:sz w:val="28"/>
          <w:szCs w:val="28"/>
        </w:rPr>
        <w:tab/>
      </w:r>
    </w:p>
    <w:p w:rsidR="00BE5F73" w:rsidRPr="00995AB4" w:rsidRDefault="00BE5F73" w:rsidP="00C2414D">
      <w:pPr>
        <w:rPr>
          <w:rFonts w:ascii="Arial Narrow" w:hAnsi="Arial Narrow" w:cs="Arial"/>
          <w:b/>
          <w:sz w:val="28"/>
          <w:szCs w:val="28"/>
        </w:rPr>
      </w:pPr>
    </w:p>
    <w:p w:rsidR="00BE5F73" w:rsidRPr="00101435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:rsidR="00BE5F73" w:rsidRPr="00101435" w:rsidRDefault="00BE5F73" w:rsidP="00C2414D">
      <w:pPr>
        <w:rPr>
          <w:rFonts w:ascii="Arial Narrow" w:hAnsi="Arial Narrow" w:cs="Arial"/>
          <w:b/>
          <w:sz w:val="22"/>
          <w:szCs w:val="22"/>
        </w:rPr>
      </w:pPr>
    </w:p>
    <w:p w:rsidR="00BE5F73" w:rsidRPr="00756F7B" w:rsidRDefault="00BE5F73" w:rsidP="00C2414D">
      <w:pPr>
        <w:rPr>
          <w:rFonts w:ascii="Arial Narrow" w:hAnsi="Arial Narrow" w:cs="Arial"/>
          <w:b/>
        </w:rPr>
      </w:pPr>
    </w:p>
    <w:p w:rsidR="00BE5F73" w:rsidRPr="00C2414D" w:rsidRDefault="00BE5F73" w:rsidP="00C2414D">
      <w:pPr>
        <w:ind w:left="720" w:hanging="720"/>
        <w:rPr>
          <w:rFonts w:ascii="Arial Narrow" w:hAnsi="Arial Narrow" w:cs="Arial"/>
          <w:b/>
        </w:rPr>
      </w:pPr>
    </w:p>
    <w:p w:rsidR="00BE5F73" w:rsidRDefault="00BE5F73" w:rsidP="00EE6980"/>
    <w:p w:rsidR="00BE5F73" w:rsidRDefault="00BE5F73" w:rsidP="00EE6980"/>
    <w:bookmarkStart w:id="0" w:name="_GoBack"/>
    <w:bookmarkEnd w:id="0"/>
    <w:p w:rsidR="00BE5F73" w:rsidRDefault="00D07B96" w:rsidP="00EE6980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073649</wp:posOffset>
                </wp:positionV>
                <wp:extent cx="6858000" cy="714375"/>
                <wp:effectExtent l="0" t="0" r="0" b="952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5F73" w:rsidRPr="00D07B96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For Questions &amp; Additional Information -  Contact </w:t>
                            </w:r>
                            <w:r w:rsidR="008108AC"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Barbara Sayles</w:t>
                            </w: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BE5F73" w:rsidRPr="00D07B96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by phone: </w:t>
                            </w:r>
                            <w:r w:rsidR="008108AC"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321-544-6497</w:t>
                            </w: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or email: </w:t>
                            </w:r>
                            <w:hyperlink r:id="rId7" w:history="1">
                              <w:r w:rsidR="008108AC" w:rsidRPr="00D07B96">
                                <w:rPr>
                                  <w:rStyle w:val="Hyperlink"/>
                                  <w:rFonts w:ascii="Calibri" w:hAnsi="Calibri"/>
                                  <w:b/>
                                  <w:i/>
                                  <w:sz w:val="28"/>
                                  <w:szCs w:val="28"/>
                                </w:rPr>
                                <w:t>bsayles@cfpresbytery.org</w:t>
                              </w:r>
                            </w:hyperlink>
                          </w:p>
                          <w:p w:rsidR="00BE5F73" w:rsidRPr="0081334D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  <w:t>*Participants are responsible for arranging their own transportation &amp; accommodations</w:t>
                            </w:r>
                          </w:p>
                          <w:p w:rsidR="00BE5F73" w:rsidRPr="0081334D" w:rsidRDefault="00BE5F73" w:rsidP="00F41E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488.8pt;margin-top:399.5pt;width:540pt;height:56.25pt;z-index:25165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" stroked="f">
                <v:textbox>
                  <w:txbxContent>
                    <w:p w:rsidR="00BE5F73" w:rsidRPr="00D07B96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For Questions &amp; Additional Information -  Contact </w:t>
                      </w:r>
                      <w:r w:rsidR="008108AC"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Barbara Sayles</w:t>
                      </w: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 </w:t>
                      </w:r>
                    </w:p>
                    <w:p w:rsidR="00BE5F73" w:rsidRPr="00D07B96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by phone: </w:t>
                      </w:r>
                      <w:r w:rsidR="008108AC"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321-544-6497</w:t>
                      </w: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 xml:space="preserve"> or email: </w:t>
                      </w:r>
                      <w:hyperlink r:id="rId8" w:history="1">
                        <w:r w:rsidR="008108AC" w:rsidRPr="00D07B96">
                          <w:rPr>
                            <w:rStyle w:val="Hyperlink"/>
                            <w:rFonts w:ascii="Calibri" w:hAnsi="Calibri"/>
                            <w:b/>
                            <w:i/>
                            <w:sz w:val="28"/>
                            <w:szCs w:val="28"/>
                          </w:rPr>
                          <w:t>bsayles@cfpresbytery.org</w:t>
                        </w:r>
                      </w:hyperlink>
                    </w:p>
                    <w:p w:rsidR="00BE5F73" w:rsidRPr="0081334D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  <w:t>*Participants are responsible for arranging their own transportation &amp; accommodations</w:t>
                      </w:r>
                    </w:p>
                    <w:p w:rsidR="00BE5F73" w:rsidRPr="0081334D" w:rsidRDefault="00BE5F73" w:rsidP="00F41ED3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40D7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901065</wp:posOffset>
                </wp:positionV>
                <wp:extent cx="6858000" cy="1266825"/>
                <wp:effectExtent l="0" t="0" r="19050" b="2857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2668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D0D0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5F73" w:rsidRPr="00FB5CB3" w:rsidRDefault="00BE5F73" w:rsidP="008D7207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D7207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ab/>
                            </w:r>
                            <w:r w:rsidRPr="00FB5CB3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LEASE REGISTER BY: </w:t>
                            </w:r>
                            <w:r w:rsidR="008108AC" w:rsidRPr="00FB5CB3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EPT </w:t>
                            </w:r>
                            <w:r w:rsidR="0035053A" w:rsidRPr="00FB5CB3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30</w:t>
                            </w:r>
                            <w:r w:rsidRPr="00FB5CB3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, 201</w:t>
                            </w:r>
                            <w:r w:rsidR="0035053A" w:rsidRPr="00FB5CB3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</w:p>
                          <w:p w:rsidR="00BE5F73" w:rsidRDefault="00BE5F73" w:rsidP="00A90B20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REGISTRATION FEE - $1</w:t>
                            </w:r>
                            <w:r w:rsidR="00050794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00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.00   (Includes all Conf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Meals: Thurs supper -  Sat lunch) </w:t>
                            </w:r>
                          </w:p>
                          <w:p w:rsidR="00A11F29" w:rsidRDefault="00D07B96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>REGISTER ONLINE</w:t>
                            </w:r>
                            <w:r w:rsidR="00A11F29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: http://www.cfpresbytery.org/madagascar.html</w:t>
                            </w:r>
                          </w:p>
                          <w:p w:rsidR="0035053A" w:rsidRDefault="00D07B96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 xml:space="preserve">OR </w:t>
                            </w:r>
                            <w:r w:rsidR="0035053A" w:rsidRPr="00D07B96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u w:val="single"/>
                              </w:rPr>
                              <w:t>BY MAIL</w:t>
                            </w:r>
                            <w:r w:rsidR="00BE5F73" w:rsidRPr="008D7207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: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Make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checks payable to Madagascar Mission Network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&amp; mail w/form to:</w:t>
                            </w:r>
                          </w:p>
                          <w:p w:rsidR="00BE5F73" w:rsidRDefault="00BE5F73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Attn: B. Sayles/Central Florida Presbytery;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924 N MAGNOLIA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S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ORLANDO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8108A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>FL 32803</w:t>
                            </w:r>
                          </w:p>
                          <w:p w:rsidR="00BE5F73" w:rsidRPr="004550E1" w:rsidRDefault="00BE5F73" w:rsidP="004550E1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OR </w:t>
                            </w:r>
                          </w:p>
                          <w:p w:rsidR="00BE5F73" w:rsidRPr="008D7207" w:rsidRDefault="00BE5F73" w:rsidP="00510E2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margin-left:0;margin-top:70.95pt;width:540pt;height:99.75pt;z-index: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" fillcolor="black" strokecolor="#0d0d0d" strokeweight="1pt">
                <v:textbox>
                  <w:txbxContent>
                    <w:p w:rsidR="00BE5F73" w:rsidRPr="00FB5CB3" w:rsidRDefault="00BE5F73" w:rsidP="008D7207">
                      <w:pPr>
                        <w:jc w:val="center"/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8D7207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ab/>
                      </w:r>
                      <w:r w:rsidRPr="00FB5CB3"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PLEASE REGISTER BY: </w:t>
                      </w:r>
                      <w:r w:rsidR="008108AC" w:rsidRPr="00FB5CB3"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SEPT </w:t>
                      </w:r>
                      <w:r w:rsidR="0035053A" w:rsidRPr="00FB5CB3"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  <w:t>30</w:t>
                      </w:r>
                      <w:r w:rsidRPr="00FB5CB3"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  <w:t>, 201</w:t>
                      </w:r>
                      <w:r w:rsidR="0035053A" w:rsidRPr="00FB5CB3">
                        <w:rPr>
                          <w:rFonts w:ascii="Calibri" w:hAnsi="Calibri"/>
                          <w:b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</w:p>
                    <w:p w:rsidR="00BE5F73" w:rsidRDefault="00BE5F73" w:rsidP="00A90B20">
                      <w:pPr>
                        <w:spacing w:line="276" w:lineRule="auto"/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REGISTRATION FEE - $1</w:t>
                      </w:r>
                      <w:r w:rsidR="00050794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00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.00   (Includes all Conf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Meals: Thurs supper -  Sat lunch) </w:t>
                      </w:r>
                    </w:p>
                    <w:p w:rsidR="00A11F29" w:rsidRDefault="00D07B96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>REGISTER ONLINE</w:t>
                      </w:r>
                      <w:r w:rsidR="00A11F29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: http://www.cfpresbytery.org/madagascar.html</w:t>
                      </w:r>
                    </w:p>
                    <w:p w:rsidR="0035053A" w:rsidRDefault="00D07B96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 xml:space="preserve">OR </w:t>
                      </w:r>
                      <w:r w:rsidR="0035053A" w:rsidRPr="00D07B96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u w:val="single"/>
                        </w:rPr>
                        <w:t>BY MAIL</w:t>
                      </w:r>
                      <w:r w:rsidR="00BE5F73" w:rsidRPr="008D7207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: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Make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checks payable to Madagascar Mission Network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&amp; mail w/form to:</w:t>
                      </w:r>
                    </w:p>
                    <w:p w:rsidR="00BE5F73" w:rsidRDefault="00BE5F73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Attn: B. Sayles/Central Florida Presbytery;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924 N MAGNOLIA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S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,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ORLANDO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, </w:t>
                      </w:r>
                      <w:r w:rsidR="008108A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>FL 32803</w:t>
                      </w:r>
                    </w:p>
                    <w:p w:rsidR="00BE5F73" w:rsidRPr="004550E1" w:rsidRDefault="00BE5F73" w:rsidP="004550E1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</w:rPr>
                        <w:t xml:space="preserve">OR </w:t>
                      </w:r>
                    </w:p>
                    <w:p w:rsidR="00BE5F73" w:rsidRPr="008D7207" w:rsidRDefault="00BE5F73" w:rsidP="00510E2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D2855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206625</wp:posOffset>
                </wp:positionV>
                <wp:extent cx="6858000" cy="2790825"/>
                <wp:effectExtent l="0" t="0" r="19050" b="2857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9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5F73" w:rsidRPr="000E71F0" w:rsidRDefault="00BE5F73" w:rsidP="003E0C47">
                            <w:pPr>
                              <w:jc w:val="center"/>
                              <w:rPr>
                                <w:rFonts w:ascii="Arial Narrow" w:hAnsi="Arial Narrow"/>
                                <w:sz w:val="8"/>
                                <w:szCs w:val="8"/>
                              </w:rPr>
                            </w:pPr>
                          </w:p>
                          <w:p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smartTag w:uri="urn:schemas-microsoft-com:office:smarttags" w:element="country-region">
                              <w:r w:rsidRPr="00B4459D">
                                <w:rPr>
                                  <w:rFonts w:ascii="Calibri" w:hAnsi="Calibri" w:cs="Arial"/>
                                  <w:b/>
                                  <w:sz w:val="36"/>
                                  <w:szCs w:val="36"/>
                                  <w:u w:val="single"/>
                                </w:rPr>
                                <w:t>MADAGASCAR</w:t>
                              </w:r>
                            </w:smartTag>
                            <w:r w:rsidRPr="00B4459D"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r w:rsidRPr="00B4459D">
                                <w:rPr>
                                  <w:rFonts w:ascii="Calibri" w:hAnsi="Calibri" w:cs="Arial"/>
                                  <w:b/>
                                  <w:sz w:val="36"/>
                                  <w:szCs w:val="36"/>
                                  <w:u w:val="single"/>
                                </w:rPr>
                                <w:t>MISSION</w:t>
                              </w:r>
                            </w:smartTag>
                            <w:r w:rsidRPr="00B4459D">
                              <w:rPr>
                                <w:rFonts w:ascii="Calibri" w:hAnsi="Calibri" w:cs="Arial"/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NETWORK CONFERENCE</w:t>
                            </w:r>
                          </w:p>
                          <w:p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  <w:t>Sponsored by PC(U.S.A.)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&amp; The Madagascar Mission Network</w:t>
                            </w:r>
                          </w:p>
                          <w:p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Thursday,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Oct 1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1:0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pm) – Saturday,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Oct 1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(2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pm)</w:t>
                            </w:r>
                          </w:p>
                          <w:p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(Registration begins Thursday at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:00pm, Conference Begins at </w:t>
                            </w:r>
                            <w:r w:rsidR="008108AC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p.m.) </w:t>
                            </w:r>
                          </w:p>
                          <w:p w:rsidR="00BE5F73" w:rsidRPr="00B4459D" w:rsidRDefault="00BE5F73" w:rsidP="00B4459D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Conference Held at: 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St.</w:t>
                            </w:r>
                            <w:r w:rsidR="00E40D7B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5053A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>Mark’s</w:t>
                            </w:r>
                            <w:r w:rsidRPr="00B4459D">
                              <w:rPr>
                                <w:rFonts w:ascii="Calibri" w:hAnsi="Calibri" w:cs="Arial"/>
                                <w:b/>
                                <w:sz w:val="28"/>
                                <w:szCs w:val="28"/>
                              </w:rPr>
                              <w:t xml:space="preserve"> Presbyterian Church</w:t>
                            </w:r>
                          </w:p>
                          <w:p w:rsidR="00E40D7B" w:rsidRPr="00E40D7B" w:rsidRDefault="00BE5F73" w:rsidP="00E40D7B">
                            <w:pPr>
                              <w:jc w:val="center"/>
                              <w:rPr>
                                <w:rFonts w:ascii="Arial" w:hAnsi="Arial" w:cs="Arial"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apple-converted-space"/>
                                <w:rFonts w:ascii="Arial" w:hAnsi="Arial" w:cs="Arial"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</w:p>
                          <w:p w:rsidR="003211D6" w:rsidRDefault="003211D6" w:rsidP="003211D6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Suggested Area Hotels (Best Price</w:t>
                            </w:r>
                            <w:r w:rsidR="00E40D7B"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 xml:space="preserve"> through Expedia.com</w:t>
                            </w:r>
                            <w:r w:rsidR="00E40D7B"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 xml:space="preserve"> &amp; best to book early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u w:val="single"/>
                              </w:rPr>
                              <w:t>):</w:t>
                            </w:r>
                          </w:p>
                          <w:p w:rsidR="003211D6" w:rsidRPr="003211D6" w:rsidRDefault="003211D6" w:rsidP="003211D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3211D6">
                              <w:rPr>
                                <w:sz w:val="22"/>
                                <w:szCs w:val="22"/>
                              </w:rPr>
                              <w:t>Hilton/Altamonte; 350 Northlake Blvd; Altamonte Springs, FL  (2.5 mi)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 xml:space="preserve">tes start at $96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@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 xml:space="preserve"> expedia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.com</w:t>
                            </w:r>
                          </w:p>
                          <w:p w:rsidR="003211D6" w:rsidRPr="003211D6" w:rsidRDefault="003211D6" w:rsidP="00A3595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3211D6">
                              <w:rPr>
                                <w:sz w:val="22"/>
                                <w:szCs w:val="22"/>
                              </w:rPr>
                              <w:t>Hampton Inn; 161 North Douglas Ave, Altamonte Springs, FL (2.7 mi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) Rates start at $116 @ e</w:t>
                            </w:r>
                            <w:r w:rsidRPr="003211D6">
                              <w:rPr>
                                <w:sz w:val="22"/>
                                <w:szCs w:val="22"/>
                              </w:rPr>
                              <w:t>xpedia.com</w:t>
                            </w:r>
                          </w:p>
                          <w:p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Sheraton Orlando N. Hotel; 600 N Lake Destiny Dr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; Maitland, F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(4.5 mi) Rates start at $123 @expedia.com</w:t>
                            </w:r>
                          </w:p>
                          <w:p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E40D7B">
                              <w:rPr>
                                <w:sz w:val="22"/>
                                <w:szCs w:val="22"/>
                              </w:rPr>
                              <w:t>La Quinta Inn &amp; Suites; 1060 Greenwood Blvd, Lake Mary,F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(5.9 mi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94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E40D7B">
                              <w:rPr>
                                <w:sz w:val="22"/>
                                <w:szCs w:val="22"/>
                              </w:rPr>
                              <w:t>Ramada Inn by Wyndham; 150 Douglas Ave, Altamonte Springs, Fl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(2.7 mi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90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:rsidR="00E40D7B" w:rsidRPr="00E40D7B" w:rsidRDefault="00E40D7B" w:rsidP="00E40D7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160" w:line="259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Courtyard/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Marriott; 1750 Pembrook Dr; Orlando (6.1 miles f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om church) </w:t>
                            </w:r>
                            <w:r w:rsidRPr="00E40D7B">
                              <w:rPr>
                                <w:sz w:val="22"/>
                                <w:szCs w:val="22"/>
                              </w:rPr>
                              <w:t>Rates start at $109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@expedia.com</w:t>
                            </w:r>
                          </w:p>
                          <w:p w:rsidR="003211D6" w:rsidRPr="00E40D7B" w:rsidRDefault="003211D6" w:rsidP="00E40D7B">
                            <w:pPr>
                              <w:pStyle w:val="ListParagraph"/>
                              <w:spacing w:line="276" w:lineRule="auto"/>
                              <w:rPr>
                                <w:rFonts w:ascii="Arial" w:eastAsia="Calibri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0;margin-top:173.75pt;width:540pt;height:219.75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">
                <v:textbox>
                  <w:txbxContent>
                    <w:p w:rsidR="00BE5F73" w:rsidRPr="000E71F0" w:rsidRDefault="00BE5F73" w:rsidP="003E0C47">
                      <w:pPr>
                        <w:jc w:val="center"/>
                        <w:rPr>
                          <w:rFonts w:ascii="Arial Narrow" w:hAnsi="Arial Narrow"/>
                          <w:sz w:val="8"/>
                          <w:szCs w:val="8"/>
                        </w:rPr>
                      </w:pP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</w:pPr>
                      <w:smartTag w:uri="urn:schemas-microsoft-com:office:smarttags" w:element="country-region">
                        <w:r w:rsidRPr="00B4459D">
                          <w:rPr>
                            <w:rFonts w:ascii="Calibri" w:hAnsi="Calibri" w:cs="Arial"/>
                            <w:b/>
                            <w:sz w:val="36"/>
                            <w:szCs w:val="36"/>
                            <w:u w:val="single"/>
                          </w:rPr>
                          <w:t>MADAGASCAR</w:t>
                        </w:r>
                      </w:smartTag>
                      <w:r w:rsidRPr="00B4459D"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  <w:t xml:space="preserve"> </w:t>
                      </w:r>
                      <w:smartTag w:uri="urn:schemas-microsoft-com:office:smarttags" w:element="place">
                        <w:r w:rsidRPr="00B4459D">
                          <w:rPr>
                            <w:rFonts w:ascii="Calibri" w:hAnsi="Calibri" w:cs="Arial"/>
                            <w:b/>
                            <w:sz w:val="36"/>
                            <w:szCs w:val="36"/>
                            <w:u w:val="single"/>
                          </w:rPr>
                          <w:t>MISSION</w:t>
                        </w:r>
                      </w:smartTag>
                      <w:r w:rsidRPr="00B4459D">
                        <w:rPr>
                          <w:rFonts w:ascii="Calibri" w:hAnsi="Calibri" w:cs="Arial"/>
                          <w:b/>
                          <w:sz w:val="36"/>
                          <w:szCs w:val="36"/>
                          <w:u w:val="single"/>
                        </w:rPr>
                        <w:t xml:space="preserve"> NETWORK CONFERENCE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  <w:t>Sponsored by PC(U.S.A.)</w:t>
                      </w:r>
                      <w:r w:rsidR="0035053A">
                        <w:rPr>
                          <w:rFonts w:ascii="Calibri" w:hAnsi="Calibri" w:cs="Arial"/>
                          <w:b/>
                          <w:i/>
                          <w:sz w:val="28"/>
                          <w:szCs w:val="28"/>
                        </w:rPr>
                        <w:t xml:space="preserve"> &amp; The Madagascar Mission Network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Thursday,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Oct 1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(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1:0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pm) – Saturday,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Oct 1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(2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: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0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pm)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(Registration begins Thursday at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1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:00pm, Conference Begins at </w:t>
                      </w:r>
                      <w:r w:rsidR="008108AC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p.m.) </w:t>
                      </w:r>
                    </w:p>
                    <w:p w:rsidR="00BE5F73" w:rsidRPr="00B4459D" w:rsidRDefault="00BE5F73" w:rsidP="00B4459D">
                      <w:pPr>
                        <w:jc w:val="center"/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</w:pP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Conference Held at: 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St.</w:t>
                      </w:r>
                      <w:r w:rsidR="00E40D7B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35053A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>Mark’s</w:t>
                      </w:r>
                      <w:r w:rsidRPr="00B4459D">
                        <w:rPr>
                          <w:rFonts w:ascii="Calibri" w:hAnsi="Calibri" w:cs="Arial"/>
                          <w:b/>
                          <w:sz w:val="28"/>
                          <w:szCs w:val="28"/>
                        </w:rPr>
                        <w:t xml:space="preserve"> Presbyterian Church</w:t>
                      </w:r>
                    </w:p>
                    <w:p w:rsidR="00E40D7B" w:rsidRPr="00E40D7B" w:rsidRDefault="00BE5F73" w:rsidP="00E40D7B">
                      <w:pPr>
                        <w:jc w:val="center"/>
                        <w:rPr>
                          <w:rFonts w:ascii="Arial" w:hAnsi="Arial" w:cs="Arial"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</w:pPr>
                      <w:r>
                        <w:rPr>
                          <w:rStyle w:val="apple-converted-space"/>
                          <w:rFonts w:ascii="Arial" w:hAnsi="Arial" w:cs="Arial"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</w:p>
                    <w:p w:rsidR="003211D6" w:rsidRDefault="003211D6" w:rsidP="003211D6">
                      <w:pPr>
                        <w:spacing w:line="276" w:lineRule="auto"/>
                        <w:rPr>
                          <w:rFonts w:ascii="Arial" w:eastAsia="Calibri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Suggested Area Hotels (Best Price</w:t>
                      </w:r>
                      <w:r w:rsidR="00E40D7B"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s</w:t>
                      </w: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 xml:space="preserve"> through Expedia.com</w:t>
                      </w:r>
                      <w:r w:rsidR="00E40D7B"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 xml:space="preserve"> &amp; best to book early</w:t>
                      </w:r>
                      <w:r>
                        <w:rPr>
                          <w:rFonts w:ascii="Arial" w:eastAsia="Calibri" w:hAnsi="Arial" w:cs="Arial"/>
                          <w:b/>
                          <w:u w:val="single"/>
                        </w:rPr>
                        <w:t>):</w:t>
                      </w:r>
                    </w:p>
                    <w:p w:rsidR="003211D6" w:rsidRPr="003211D6" w:rsidRDefault="003211D6" w:rsidP="003211D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3211D6">
                        <w:rPr>
                          <w:sz w:val="22"/>
                          <w:szCs w:val="22"/>
                        </w:rPr>
                        <w:t>Hilton/Altamonte; 350 Northla</w:t>
                      </w:r>
                      <w:bookmarkStart w:id="1" w:name="_GoBack"/>
                      <w:r w:rsidRPr="003211D6">
                        <w:rPr>
                          <w:sz w:val="22"/>
                          <w:szCs w:val="22"/>
                        </w:rPr>
                        <w:t xml:space="preserve">ke Blvd; Altamonte Springs, FL  </w:t>
                      </w:r>
                      <w:r w:rsidRPr="003211D6">
                        <w:rPr>
                          <w:sz w:val="22"/>
                          <w:szCs w:val="22"/>
                        </w:rPr>
                        <w:t>(2.5 mi</w:t>
                      </w:r>
                      <w:r w:rsidRPr="003211D6">
                        <w:rPr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3211D6">
                        <w:rPr>
                          <w:sz w:val="22"/>
                          <w:szCs w:val="22"/>
                        </w:rPr>
                        <w:t>R</w:t>
                      </w:r>
                      <w:r>
                        <w:rPr>
                          <w:sz w:val="22"/>
                          <w:szCs w:val="22"/>
                        </w:rPr>
                        <w:t>a</w:t>
                      </w:r>
                      <w:r w:rsidRPr="003211D6">
                        <w:rPr>
                          <w:sz w:val="22"/>
                          <w:szCs w:val="22"/>
                        </w:rPr>
                        <w:t>tes start at $96</w:t>
                      </w:r>
                      <w:r w:rsidRPr="003211D6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@</w:t>
                      </w:r>
                      <w:r w:rsidRPr="003211D6">
                        <w:rPr>
                          <w:sz w:val="22"/>
                          <w:szCs w:val="22"/>
                        </w:rPr>
                        <w:t xml:space="preserve"> expedia</w:t>
                      </w:r>
                      <w:r>
                        <w:rPr>
                          <w:sz w:val="22"/>
                          <w:szCs w:val="22"/>
                        </w:rPr>
                        <w:t>.com</w:t>
                      </w:r>
                    </w:p>
                    <w:p w:rsidR="003211D6" w:rsidRPr="003211D6" w:rsidRDefault="003211D6" w:rsidP="00A3595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3211D6">
                        <w:rPr>
                          <w:sz w:val="22"/>
                          <w:szCs w:val="22"/>
                        </w:rPr>
                        <w:t>Hampton Inn; 161 North Douglas Ave, Altamonte Springs, FL (2.7 mi</w:t>
                      </w:r>
                      <w:r>
                        <w:rPr>
                          <w:sz w:val="22"/>
                          <w:szCs w:val="22"/>
                        </w:rPr>
                        <w:t>) Rates start at $116 @ e</w:t>
                      </w:r>
                      <w:r w:rsidRPr="003211D6">
                        <w:rPr>
                          <w:sz w:val="22"/>
                          <w:szCs w:val="22"/>
                        </w:rPr>
                        <w:t>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Sheraton Orlando N. Hotel; 600 N Lake Destiny Dr</w:t>
                      </w:r>
                      <w:r w:rsidRPr="00E40D7B">
                        <w:rPr>
                          <w:sz w:val="22"/>
                          <w:szCs w:val="22"/>
                        </w:rPr>
                        <w:t>; Maitland, FL</w:t>
                      </w:r>
                      <w:r>
                        <w:rPr>
                          <w:sz w:val="22"/>
                          <w:szCs w:val="22"/>
                        </w:rPr>
                        <w:t xml:space="preserve"> (4.5 mi) Rates start </w:t>
                      </w:r>
                      <w:bookmarkEnd w:id="1"/>
                      <w:r>
                        <w:rPr>
                          <w:sz w:val="22"/>
                          <w:szCs w:val="22"/>
                        </w:rPr>
                        <w:t>at $123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E40D7B">
                        <w:rPr>
                          <w:sz w:val="22"/>
                          <w:szCs w:val="22"/>
                        </w:rPr>
                        <w:t>La Quinta Inn &amp; Suites; 1060 Greenwood Blvd, Lake Mary,FL</w:t>
                      </w:r>
                      <w:r>
                        <w:rPr>
                          <w:sz w:val="22"/>
                          <w:szCs w:val="22"/>
                        </w:rPr>
                        <w:t xml:space="preserve"> (5.9 mi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94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 w:rsidRPr="00E40D7B">
                        <w:rPr>
                          <w:sz w:val="22"/>
                          <w:szCs w:val="22"/>
                        </w:rPr>
                        <w:t>Ramada Inn by Wyndham; 150 Douglas Ave, Altamonte Springs, Fl</w:t>
                      </w:r>
                      <w:r>
                        <w:rPr>
                          <w:sz w:val="22"/>
                          <w:szCs w:val="22"/>
                        </w:rPr>
                        <w:t xml:space="preserve"> (2.7 mi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90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E40D7B" w:rsidRPr="00E40D7B" w:rsidRDefault="00E40D7B" w:rsidP="00E40D7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160" w:line="259" w:lineRule="auto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Courtyard/</w:t>
                      </w:r>
                      <w:r w:rsidRPr="00E40D7B">
                        <w:rPr>
                          <w:sz w:val="22"/>
                          <w:szCs w:val="22"/>
                        </w:rPr>
                        <w:t>Marriott; 1750 Pembrook Dr; Orlando (6.1 miles fr</w:t>
                      </w:r>
                      <w:r>
                        <w:rPr>
                          <w:sz w:val="22"/>
                          <w:szCs w:val="22"/>
                        </w:rPr>
                        <w:t xml:space="preserve">om church) </w:t>
                      </w:r>
                      <w:r w:rsidRPr="00E40D7B">
                        <w:rPr>
                          <w:sz w:val="22"/>
                          <w:szCs w:val="22"/>
                        </w:rPr>
                        <w:t>Rates start at $109</w:t>
                      </w:r>
                      <w:r>
                        <w:rPr>
                          <w:sz w:val="22"/>
                          <w:szCs w:val="22"/>
                        </w:rPr>
                        <w:t xml:space="preserve"> @expedia.com</w:t>
                      </w:r>
                    </w:p>
                    <w:p w:rsidR="003211D6" w:rsidRPr="00E40D7B" w:rsidRDefault="003211D6" w:rsidP="00E40D7B">
                      <w:pPr>
                        <w:pStyle w:val="ListParagraph"/>
                        <w:spacing w:line="276" w:lineRule="auto"/>
                        <w:rPr>
                          <w:rFonts w:ascii="Arial" w:eastAsia="Calibri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E5F73" w:rsidSect="00F83E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7CA4" w:rsidRDefault="00AB7CA4" w:rsidP="00F41ED3">
      <w:r>
        <w:separator/>
      </w:r>
    </w:p>
  </w:endnote>
  <w:endnote w:type="continuationSeparator" w:id="0">
    <w:p w:rsidR="00AB7CA4" w:rsidRDefault="00AB7CA4" w:rsidP="00F41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7CA4" w:rsidRDefault="00AB7CA4" w:rsidP="00F41ED3">
      <w:r>
        <w:separator/>
      </w:r>
    </w:p>
  </w:footnote>
  <w:footnote w:type="continuationSeparator" w:id="0">
    <w:p w:rsidR="00AB7CA4" w:rsidRDefault="00AB7CA4" w:rsidP="00F41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B71CBD"/>
    <w:multiLevelType w:val="hybridMultilevel"/>
    <w:tmpl w:val="649419CE"/>
    <w:lvl w:ilvl="0" w:tplc="0409000F">
      <w:start w:val="1"/>
      <w:numFmt w:val="decimal"/>
      <w:lvlText w:val="%1."/>
      <w:lvlJc w:val="left"/>
      <w:pPr>
        <w:ind w:left="7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1" w15:restartNumberingAfterBreak="0">
    <w:nsid w:val="33E34584"/>
    <w:multiLevelType w:val="hybridMultilevel"/>
    <w:tmpl w:val="077A1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6079A"/>
    <w:multiLevelType w:val="hybridMultilevel"/>
    <w:tmpl w:val="EFE826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80280"/>
    <w:multiLevelType w:val="hybridMultilevel"/>
    <w:tmpl w:val="3576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773980"/>
    <w:multiLevelType w:val="hybridMultilevel"/>
    <w:tmpl w:val="8DBAB9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5AE21F8"/>
    <w:multiLevelType w:val="hybridMultilevel"/>
    <w:tmpl w:val="B3124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TM3NTAEEoampko6SsGpxcWZ+XkgBUa1ANbNMsIsAAAA"/>
  </w:docVars>
  <w:rsids>
    <w:rsidRoot w:val="00EE6980"/>
    <w:rsid w:val="0000680E"/>
    <w:rsid w:val="0001416A"/>
    <w:rsid w:val="00020CEE"/>
    <w:rsid w:val="00050794"/>
    <w:rsid w:val="00050E1A"/>
    <w:rsid w:val="0005515F"/>
    <w:rsid w:val="000736E8"/>
    <w:rsid w:val="00075B3E"/>
    <w:rsid w:val="00075B8C"/>
    <w:rsid w:val="00095254"/>
    <w:rsid w:val="000A66FA"/>
    <w:rsid w:val="000C0A19"/>
    <w:rsid w:val="000E1E75"/>
    <w:rsid w:val="000E3DEA"/>
    <w:rsid w:val="000E53AA"/>
    <w:rsid w:val="000E71F0"/>
    <w:rsid w:val="000F553F"/>
    <w:rsid w:val="00101435"/>
    <w:rsid w:val="001016BB"/>
    <w:rsid w:val="0010313A"/>
    <w:rsid w:val="00116CE2"/>
    <w:rsid w:val="001208FD"/>
    <w:rsid w:val="00120DBB"/>
    <w:rsid w:val="0012196C"/>
    <w:rsid w:val="00135D53"/>
    <w:rsid w:val="0015594D"/>
    <w:rsid w:val="00155E6A"/>
    <w:rsid w:val="00157B50"/>
    <w:rsid w:val="00157DED"/>
    <w:rsid w:val="0018560C"/>
    <w:rsid w:val="001A15B8"/>
    <w:rsid w:val="001B5EE4"/>
    <w:rsid w:val="001B6311"/>
    <w:rsid w:val="001C5A7D"/>
    <w:rsid w:val="001E55C9"/>
    <w:rsid w:val="0021064B"/>
    <w:rsid w:val="0021399F"/>
    <w:rsid w:val="00230F61"/>
    <w:rsid w:val="00234143"/>
    <w:rsid w:val="00234342"/>
    <w:rsid w:val="0024178F"/>
    <w:rsid w:val="0029397D"/>
    <w:rsid w:val="002A0DA7"/>
    <w:rsid w:val="002A44FB"/>
    <w:rsid w:val="002B17FF"/>
    <w:rsid w:val="002B5479"/>
    <w:rsid w:val="002C7186"/>
    <w:rsid w:val="002E1728"/>
    <w:rsid w:val="002E45F0"/>
    <w:rsid w:val="003154F6"/>
    <w:rsid w:val="003211D6"/>
    <w:rsid w:val="00324D8D"/>
    <w:rsid w:val="00326AF7"/>
    <w:rsid w:val="0035053A"/>
    <w:rsid w:val="0035079D"/>
    <w:rsid w:val="00351187"/>
    <w:rsid w:val="00354711"/>
    <w:rsid w:val="003566B2"/>
    <w:rsid w:val="00357174"/>
    <w:rsid w:val="003637BA"/>
    <w:rsid w:val="0039201D"/>
    <w:rsid w:val="00397709"/>
    <w:rsid w:val="003A34D4"/>
    <w:rsid w:val="003A6300"/>
    <w:rsid w:val="003B533C"/>
    <w:rsid w:val="003B7B0F"/>
    <w:rsid w:val="003C00A9"/>
    <w:rsid w:val="003E0C47"/>
    <w:rsid w:val="003F43DF"/>
    <w:rsid w:val="003F5B03"/>
    <w:rsid w:val="004205ED"/>
    <w:rsid w:val="004206D2"/>
    <w:rsid w:val="00433806"/>
    <w:rsid w:val="00453564"/>
    <w:rsid w:val="004550E1"/>
    <w:rsid w:val="00457D26"/>
    <w:rsid w:val="00484607"/>
    <w:rsid w:val="00486464"/>
    <w:rsid w:val="00497323"/>
    <w:rsid w:val="004A08EE"/>
    <w:rsid w:val="004A3437"/>
    <w:rsid w:val="004A7775"/>
    <w:rsid w:val="004F685A"/>
    <w:rsid w:val="00510E24"/>
    <w:rsid w:val="00514C44"/>
    <w:rsid w:val="00535E33"/>
    <w:rsid w:val="00537D38"/>
    <w:rsid w:val="00552494"/>
    <w:rsid w:val="00561C26"/>
    <w:rsid w:val="0056207C"/>
    <w:rsid w:val="0056414F"/>
    <w:rsid w:val="00571B5B"/>
    <w:rsid w:val="00582DFF"/>
    <w:rsid w:val="00587728"/>
    <w:rsid w:val="00587C7B"/>
    <w:rsid w:val="005A11F2"/>
    <w:rsid w:val="005A3258"/>
    <w:rsid w:val="005A4A5B"/>
    <w:rsid w:val="005D121E"/>
    <w:rsid w:val="005D3676"/>
    <w:rsid w:val="005D4B2A"/>
    <w:rsid w:val="005D70B2"/>
    <w:rsid w:val="0060744C"/>
    <w:rsid w:val="00617ED1"/>
    <w:rsid w:val="00635FA4"/>
    <w:rsid w:val="00640E6B"/>
    <w:rsid w:val="00643640"/>
    <w:rsid w:val="006473DB"/>
    <w:rsid w:val="00653FF1"/>
    <w:rsid w:val="00662D6B"/>
    <w:rsid w:val="006739CA"/>
    <w:rsid w:val="00684892"/>
    <w:rsid w:val="006962BB"/>
    <w:rsid w:val="006A2D99"/>
    <w:rsid w:val="006B5903"/>
    <w:rsid w:val="006F55D8"/>
    <w:rsid w:val="0071077E"/>
    <w:rsid w:val="0071533B"/>
    <w:rsid w:val="00720B00"/>
    <w:rsid w:val="00723122"/>
    <w:rsid w:val="00724330"/>
    <w:rsid w:val="00726557"/>
    <w:rsid w:val="00727250"/>
    <w:rsid w:val="00736FA6"/>
    <w:rsid w:val="00756F7B"/>
    <w:rsid w:val="00760F2F"/>
    <w:rsid w:val="007804B4"/>
    <w:rsid w:val="007A0A17"/>
    <w:rsid w:val="007B1D7D"/>
    <w:rsid w:val="007B28D9"/>
    <w:rsid w:val="007B2BB2"/>
    <w:rsid w:val="007B4434"/>
    <w:rsid w:val="007B74CB"/>
    <w:rsid w:val="007D0160"/>
    <w:rsid w:val="007D4A67"/>
    <w:rsid w:val="007E3B0B"/>
    <w:rsid w:val="007F1F7A"/>
    <w:rsid w:val="007F3F5C"/>
    <w:rsid w:val="00802876"/>
    <w:rsid w:val="008108AC"/>
    <w:rsid w:val="0081334D"/>
    <w:rsid w:val="008167FD"/>
    <w:rsid w:val="00833151"/>
    <w:rsid w:val="00845B28"/>
    <w:rsid w:val="008544A2"/>
    <w:rsid w:val="00855CE8"/>
    <w:rsid w:val="00861672"/>
    <w:rsid w:val="008839F1"/>
    <w:rsid w:val="00885BD5"/>
    <w:rsid w:val="00894866"/>
    <w:rsid w:val="008A68CF"/>
    <w:rsid w:val="008D7207"/>
    <w:rsid w:val="008E6C86"/>
    <w:rsid w:val="008F29C1"/>
    <w:rsid w:val="0091292D"/>
    <w:rsid w:val="00915179"/>
    <w:rsid w:val="0092671D"/>
    <w:rsid w:val="00933514"/>
    <w:rsid w:val="009369ED"/>
    <w:rsid w:val="0094690E"/>
    <w:rsid w:val="00954DFF"/>
    <w:rsid w:val="00995AB4"/>
    <w:rsid w:val="009A328E"/>
    <w:rsid w:val="009A66A9"/>
    <w:rsid w:val="009A68CC"/>
    <w:rsid w:val="009C4330"/>
    <w:rsid w:val="009C47A6"/>
    <w:rsid w:val="009E169F"/>
    <w:rsid w:val="009E1D67"/>
    <w:rsid w:val="00A11F29"/>
    <w:rsid w:val="00A147D0"/>
    <w:rsid w:val="00A213A5"/>
    <w:rsid w:val="00A247AD"/>
    <w:rsid w:val="00A510F9"/>
    <w:rsid w:val="00A60073"/>
    <w:rsid w:val="00A63473"/>
    <w:rsid w:val="00A76945"/>
    <w:rsid w:val="00A90B20"/>
    <w:rsid w:val="00AA16A6"/>
    <w:rsid w:val="00AB3AED"/>
    <w:rsid w:val="00AB5AD4"/>
    <w:rsid w:val="00AB7CA4"/>
    <w:rsid w:val="00AC4E38"/>
    <w:rsid w:val="00AC5803"/>
    <w:rsid w:val="00AD297A"/>
    <w:rsid w:val="00AD4F8F"/>
    <w:rsid w:val="00AD7519"/>
    <w:rsid w:val="00AE07DC"/>
    <w:rsid w:val="00AE6529"/>
    <w:rsid w:val="00B01399"/>
    <w:rsid w:val="00B1597C"/>
    <w:rsid w:val="00B330E2"/>
    <w:rsid w:val="00B4459D"/>
    <w:rsid w:val="00B56A53"/>
    <w:rsid w:val="00B712B3"/>
    <w:rsid w:val="00B850C1"/>
    <w:rsid w:val="00B87103"/>
    <w:rsid w:val="00B968D4"/>
    <w:rsid w:val="00BA5D1B"/>
    <w:rsid w:val="00BB461D"/>
    <w:rsid w:val="00BB660B"/>
    <w:rsid w:val="00BB7453"/>
    <w:rsid w:val="00BC58EE"/>
    <w:rsid w:val="00BD2855"/>
    <w:rsid w:val="00BD7AC9"/>
    <w:rsid w:val="00BE0CBE"/>
    <w:rsid w:val="00BE1F9C"/>
    <w:rsid w:val="00BE2769"/>
    <w:rsid w:val="00BE5F52"/>
    <w:rsid w:val="00BE5F73"/>
    <w:rsid w:val="00C04571"/>
    <w:rsid w:val="00C0712D"/>
    <w:rsid w:val="00C12D86"/>
    <w:rsid w:val="00C16872"/>
    <w:rsid w:val="00C22F33"/>
    <w:rsid w:val="00C2414D"/>
    <w:rsid w:val="00C27C99"/>
    <w:rsid w:val="00C3645E"/>
    <w:rsid w:val="00C56ABF"/>
    <w:rsid w:val="00C76072"/>
    <w:rsid w:val="00CA2735"/>
    <w:rsid w:val="00CA7215"/>
    <w:rsid w:val="00CB65F2"/>
    <w:rsid w:val="00CB75FE"/>
    <w:rsid w:val="00CD0714"/>
    <w:rsid w:val="00CE4B22"/>
    <w:rsid w:val="00CE5A14"/>
    <w:rsid w:val="00CE67C1"/>
    <w:rsid w:val="00D07B96"/>
    <w:rsid w:val="00D148B3"/>
    <w:rsid w:val="00D15E7A"/>
    <w:rsid w:val="00D370A9"/>
    <w:rsid w:val="00D50F44"/>
    <w:rsid w:val="00D573B5"/>
    <w:rsid w:val="00D6320A"/>
    <w:rsid w:val="00D65A5F"/>
    <w:rsid w:val="00D72261"/>
    <w:rsid w:val="00D7370B"/>
    <w:rsid w:val="00D80934"/>
    <w:rsid w:val="00D92A88"/>
    <w:rsid w:val="00D94855"/>
    <w:rsid w:val="00DA0BF5"/>
    <w:rsid w:val="00DA6CFC"/>
    <w:rsid w:val="00DB6852"/>
    <w:rsid w:val="00DC79E7"/>
    <w:rsid w:val="00DE7D4C"/>
    <w:rsid w:val="00E073CE"/>
    <w:rsid w:val="00E14BF6"/>
    <w:rsid w:val="00E22425"/>
    <w:rsid w:val="00E24B6D"/>
    <w:rsid w:val="00E40D7B"/>
    <w:rsid w:val="00E42392"/>
    <w:rsid w:val="00E44137"/>
    <w:rsid w:val="00E567A1"/>
    <w:rsid w:val="00E620C8"/>
    <w:rsid w:val="00E63F98"/>
    <w:rsid w:val="00E6775F"/>
    <w:rsid w:val="00E72D0E"/>
    <w:rsid w:val="00EB5A80"/>
    <w:rsid w:val="00EB6AB8"/>
    <w:rsid w:val="00ED6BC0"/>
    <w:rsid w:val="00EE43A6"/>
    <w:rsid w:val="00EE4E35"/>
    <w:rsid w:val="00EE6980"/>
    <w:rsid w:val="00EF1F39"/>
    <w:rsid w:val="00EF6910"/>
    <w:rsid w:val="00F00DC5"/>
    <w:rsid w:val="00F1064A"/>
    <w:rsid w:val="00F14681"/>
    <w:rsid w:val="00F148E8"/>
    <w:rsid w:val="00F300EB"/>
    <w:rsid w:val="00F35CAC"/>
    <w:rsid w:val="00F41ED3"/>
    <w:rsid w:val="00F4306A"/>
    <w:rsid w:val="00F4458E"/>
    <w:rsid w:val="00F5022C"/>
    <w:rsid w:val="00F64268"/>
    <w:rsid w:val="00F65D5E"/>
    <w:rsid w:val="00F74AAB"/>
    <w:rsid w:val="00F83E07"/>
    <w:rsid w:val="00F946B4"/>
    <w:rsid w:val="00F955D3"/>
    <w:rsid w:val="00FA732C"/>
    <w:rsid w:val="00FA77BD"/>
    <w:rsid w:val="00FA7B38"/>
    <w:rsid w:val="00FB5CB3"/>
    <w:rsid w:val="00FC0DA3"/>
    <w:rsid w:val="00FE56DD"/>
    <w:rsid w:val="00FE6B84"/>
    <w:rsid w:val="00FF1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5:docId w15:val="{D297771B-1EC7-412F-A1BA-464C5747C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751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92A8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AA16A6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A16A6"/>
    <w:rPr>
      <w:rFonts w:ascii="Tahoma" w:hAnsi="Tahoma" w:cs="Times New Roman"/>
      <w:sz w:val="16"/>
    </w:rPr>
  </w:style>
  <w:style w:type="paragraph" w:styleId="Header">
    <w:name w:val="header"/>
    <w:basedOn w:val="Normal"/>
    <w:link w:val="HeaderChar"/>
    <w:uiPriority w:val="99"/>
    <w:rsid w:val="00F41E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41ED3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F41E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41ED3"/>
    <w:rPr>
      <w:rFonts w:cs="Times New Roman"/>
      <w:sz w:val="24"/>
    </w:rPr>
  </w:style>
  <w:style w:type="character" w:styleId="FollowedHyperlink">
    <w:name w:val="FollowedHyperlink"/>
    <w:basedOn w:val="DefaultParagraphFont"/>
    <w:uiPriority w:val="99"/>
    <w:rsid w:val="00F5022C"/>
    <w:rPr>
      <w:rFonts w:cs="Times New Roman"/>
      <w:color w:val="800080"/>
      <w:u w:val="single"/>
    </w:rPr>
  </w:style>
  <w:style w:type="paragraph" w:styleId="NoSpacing">
    <w:name w:val="No Spacing"/>
    <w:uiPriority w:val="99"/>
    <w:qFormat/>
    <w:rsid w:val="00E24B6D"/>
    <w:rPr>
      <w:rFonts w:ascii="Calibri" w:hAnsi="Calibri"/>
    </w:rPr>
  </w:style>
  <w:style w:type="paragraph" w:styleId="BodyText2">
    <w:name w:val="Body Text 2"/>
    <w:basedOn w:val="Normal"/>
    <w:link w:val="BodyText2Char"/>
    <w:uiPriority w:val="99"/>
    <w:rsid w:val="00F00DC5"/>
    <w:pPr>
      <w:widowControl w:val="0"/>
      <w:overflowPunct w:val="0"/>
      <w:autoSpaceDE w:val="0"/>
      <w:autoSpaceDN w:val="0"/>
      <w:adjustRightInd w:val="0"/>
    </w:pPr>
    <w:rPr>
      <w:rFonts w:ascii="Arial Narrow" w:hAnsi="Arial Narrow"/>
      <w:kern w:val="28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F00DC5"/>
    <w:rPr>
      <w:rFonts w:ascii="Arial Narrow" w:hAnsi="Arial Narrow" w:cs="Times New Roman"/>
      <w:kern w:val="28"/>
      <w:sz w:val="24"/>
    </w:rPr>
  </w:style>
  <w:style w:type="paragraph" w:styleId="NormalWeb">
    <w:name w:val="Normal (Web)"/>
    <w:basedOn w:val="Normal"/>
    <w:uiPriority w:val="99"/>
    <w:rsid w:val="00A60073"/>
    <w:pPr>
      <w:spacing w:after="180" w:line="375" w:lineRule="atLeast"/>
    </w:pPr>
    <w:rPr>
      <w:rFonts w:ascii="Georgia" w:hAnsi="Georgia"/>
      <w:color w:val="4F5156"/>
      <w:sz w:val="26"/>
      <w:szCs w:val="26"/>
    </w:rPr>
  </w:style>
  <w:style w:type="paragraph" w:customStyle="1" w:styleId="Normal1">
    <w:name w:val="Normal1"/>
    <w:uiPriority w:val="99"/>
    <w:rsid w:val="00D6320A"/>
    <w:pPr>
      <w:widowControl w:val="0"/>
    </w:pPr>
    <w:rPr>
      <w:rFonts w:ascii="Arial Narrow" w:hAnsi="Arial Narrow" w:cs="Arial Narrow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uiPriority w:val="99"/>
    <w:rsid w:val="00157DED"/>
    <w:rPr>
      <w:rFonts w:cs="Times New Roman"/>
    </w:rPr>
  </w:style>
  <w:style w:type="paragraph" w:styleId="ListParagraph">
    <w:name w:val="List Paragraph"/>
    <w:basedOn w:val="Normal"/>
    <w:uiPriority w:val="34"/>
    <w:qFormat/>
    <w:rsid w:val="00321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sayles@cfpresbyter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sayles@cfpresbyter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Florida Presbytery</Company>
  <LinksUpToDate>false</LinksUpToDate>
  <CharactersWithSpaces>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Carson</dc:creator>
  <cp:keywords/>
  <dc:description/>
  <cp:lastModifiedBy>Lois Palecek</cp:lastModifiedBy>
  <cp:revision>2</cp:revision>
  <cp:lastPrinted>2016-02-18T16:47:00Z</cp:lastPrinted>
  <dcterms:created xsi:type="dcterms:W3CDTF">2019-08-28T21:02:00Z</dcterms:created>
  <dcterms:modified xsi:type="dcterms:W3CDTF">2019-08-28T21:02:00Z</dcterms:modified>
</cp:coreProperties>
</file>